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E599" w:themeColor="accent4" w:themeTint="66"/>
  <w:body>
    <w:p w14:paraId="2948B4E5" w14:textId="5E21904E" w:rsidR="00A93C20" w:rsidRDefault="00F56745">
      <w:pPr>
        <w:rPr>
          <w:lang w:val="pl-P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8CD454" wp14:editId="410F4467">
                <wp:simplePos x="0" y="0"/>
                <wp:positionH relativeFrom="margin">
                  <wp:posOffset>6777990</wp:posOffset>
                </wp:positionH>
                <wp:positionV relativeFrom="paragraph">
                  <wp:posOffset>-640715</wp:posOffset>
                </wp:positionV>
                <wp:extent cx="1828800" cy="1828800"/>
                <wp:effectExtent l="0" t="0" r="0" b="0"/>
                <wp:wrapNone/>
                <wp:docPr id="4" name="Pole tekstow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5D4D50" w14:textId="7439FD5B" w:rsidR="00A37ACC" w:rsidRPr="00F56745" w:rsidRDefault="00A37ACC" w:rsidP="00A37ACC">
                            <w:pPr>
                              <w:jc w:val="center"/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pl-PL"/>
                                <w14:textOutline w14:w="11112" w14:cap="flat" w14:cmpd="sng" w14:algn="ctr">
                                  <w14:solidFill>
                                    <w14:srgbClr w14:val="00B0F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56745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pl-PL"/>
                                <w14:textOutline w14:w="11112" w14:cap="flat" w14:cmpd="sng" w14:algn="ctr">
                                  <w14:solidFill>
                                    <w14:srgbClr w14:val="00B0F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GRUPA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98CD454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margin-left:533.7pt;margin-top:-50.45pt;width:2in;height:2in;z-index:251665408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" filled="f" stroked="f">
                <v:textbox style="mso-fit-shape-to-text:t">
                  <w:txbxContent>
                    <w:p w14:paraId="1B5D4D50" w14:textId="7439FD5B" w:rsidR="00A37ACC" w:rsidRPr="00F56745" w:rsidRDefault="00A37ACC" w:rsidP="00A37ACC">
                      <w:pPr>
                        <w:jc w:val="center"/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pl-PL"/>
                          <w14:textOutline w14:w="11112" w14:cap="flat" w14:cmpd="sng" w14:algn="ctr">
                            <w14:solidFill>
                              <w14:srgbClr w14:val="00B0F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56745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pl-PL"/>
                          <w14:textOutline w14:w="11112" w14:cap="flat" w14:cmpd="sng" w14:algn="ctr">
                            <w14:solidFill>
                              <w14:srgbClr w14:val="00B0F0"/>
                            </w14:solidFill>
                            <w14:prstDash w14:val="solid"/>
                            <w14:round/>
                          </w14:textOutline>
                        </w:rPr>
                        <w:t>GRUPA 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93C2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09EC76" wp14:editId="78FEE860">
                <wp:simplePos x="0" y="0"/>
                <wp:positionH relativeFrom="column">
                  <wp:posOffset>-123825</wp:posOffset>
                </wp:positionH>
                <wp:positionV relativeFrom="paragraph">
                  <wp:posOffset>-593090</wp:posOffset>
                </wp:positionV>
                <wp:extent cx="1828800" cy="1828800"/>
                <wp:effectExtent l="0" t="0" r="0" b="0"/>
                <wp:wrapNone/>
                <wp:docPr id="3" name="Pole tekstow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1C5FC3F" w14:textId="41B312F6" w:rsidR="00A37ACC" w:rsidRPr="00F56745" w:rsidRDefault="00A37ACC" w:rsidP="00A37ACC">
                            <w:pPr>
                              <w:jc w:val="center"/>
                              <w:rPr>
                                <w:b/>
                                <w:noProof/>
                                <w:color w:val="92D050"/>
                                <w:sz w:val="72"/>
                                <w:szCs w:val="72"/>
                                <w:lang w:val="pl-PL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56745">
                              <w:rPr>
                                <w:b/>
                                <w:noProof/>
                                <w:color w:val="92D050"/>
                                <w:sz w:val="72"/>
                                <w:szCs w:val="72"/>
                                <w:lang w:val="pl-PL"/>
                                <w14:textOutline w14:w="11112" w14:cap="flat" w14:cmpd="sng" w14:algn="ctr">
                                  <w14:solidFill>
                                    <w14:srgbClr w14:val="92D05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GRUPA</w:t>
                            </w:r>
                            <w:r w:rsidRPr="00F56745">
                              <w:rPr>
                                <w:b/>
                                <w:noProof/>
                                <w:color w:val="92D050"/>
                                <w:sz w:val="72"/>
                                <w:szCs w:val="72"/>
                                <w:lang w:val="pl-PL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F56745">
                              <w:rPr>
                                <w:b/>
                                <w:noProof/>
                                <w:color w:val="92D050"/>
                                <w:sz w:val="72"/>
                                <w:szCs w:val="72"/>
                                <w:lang w:val="pl-PL"/>
                                <w14:textOutline w14:w="11112" w14:cap="flat" w14:cmpd="sng" w14:algn="ctr">
                                  <w14:solidFill>
                                    <w14:schemeClr w14:val="accent6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9EC76" id="Pole tekstowe 3" o:spid="_x0000_s1027" type="#_x0000_t202" style="position:absolute;margin-left:-9.75pt;margin-top:-46.7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" filled="f" stroked="f">
                <v:textbox style="mso-fit-shape-to-text:t">
                  <w:txbxContent>
                    <w:p w14:paraId="31C5FC3F" w14:textId="41B312F6" w:rsidR="00A37ACC" w:rsidRPr="00F56745" w:rsidRDefault="00A37ACC" w:rsidP="00A37ACC">
                      <w:pPr>
                        <w:jc w:val="center"/>
                        <w:rPr>
                          <w:b/>
                          <w:noProof/>
                          <w:color w:val="92D050"/>
                          <w:sz w:val="72"/>
                          <w:szCs w:val="72"/>
                          <w:lang w:val="pl-PL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56745">
                        <w:rPr>
                          <w:b/>
                          <w:noProof/>
                          <w:color w:val="92D050"/>
                          <w:sz w:val="72"/>
                          <w:szCs w:val="72"/>
                          <w:lang w:val="pl-PL"/>
                          <w14:textOutline w14:w="11112" w14:cap="flat" w14:cmpd="sng" w14:algn="ctr">
                            <w14:solidFill>
                              <w14:srgbClr w14:val="92D050"/>
                            </w14:solidFill>
                            <w14:prstDash w14:val="solid"/>
                            <w14:round/>
                          </w14:textOutline>
                        </w:rPr>
                        <w:t>GRUPA</w:t>
                      </w:r>
                      <w:r w:rsidRPr="00F56745">
                        <w:rPr>
                          <w:b/>
                          <w:noProof/>
                          <w:color w:val="92D050"/>
                          <w:sz w:val="72"/>
                          <w:szCs w:val="72"/>
                          <w:lang w:val="pl-PL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F56745">
                        <w:rPr>
                          <w:b/>
                          <w:noProof/>
                          <w:color w:val="92D050"/>
                          <w:sz w:val="72"/>
                          <w:szCs w:val="72"/>
                          <w:lang w:val="pl-PL"/>
                          <w14:textOutline w14:w="11112" w14:cap="flat" w14:cmpd="sng" w14:algn="ctr">
                            <w14:solidFill>
                              <w14:schemeClr w14:val="accent6"/>
                            </w14:solidFill>
                            <w14:prstDash w14:val="solid"/>
                            <w14:round/>
                          </w14:textOutline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A93C2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FC1F33" wp14:editId="31E9A084">
                <wp:simplePos x="0" y="0"/>
                <wp:positionH relativeFrom="margin">
                  <wp:align>center</wp:align>
                </wp:positionH>
                <wp:positionV relativeFrom="paragraph">
                  <wp:posOffset>6985</wp:posOffset>
                </wp:positionV>
                <wp:extent cx="1828800" cy="1828800"/>
                <wp:effectExtent l="0" t="0" r="0" b="0"/>
                <wp:wrapNone/>
                <wp:docPr id="2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9B95ED8" w14:textId="7FE1F65E" w:rsidR="00A37ACC" w:rsidRPr="00F56745" w:rsidRDefault="00A37ACC" w:rsidP="00A37ACC">
                            <w:pPr>
                              <w:jc w:val="center"/>
                              <w:rPr>
                                <w:b/>
                                <w:noProof/>
                                <w:color w:val="F7CAAC" w:themeColor="accent2" w:themeTint="66"/>
                                <w:sz w:val="72"/>
                                <w:szCs w:val="72"/>
                                <w:lang w:val="pl-PL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56745">
                              <w:rPr>
                                <w:b/>
                                <w:noProof/>
                                <w:color w:val="F7CAAC" w:themeColor="accent2" w:themeTint="66"/>
                                <w:sz w:val="72"/>
                                <w:szCs w:val="72"/>
                                <w:lang w:val="pl-PL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Język angielsk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FC1F33" id="Pole tekstowe 2" o:spid="_x0000_s1028" type="#_x0000_t202" style="position:absolute;margin-left:0;margin-top:.55pt;width:2in;height:2in;z-index:25166131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" filled="f" stroked="f">
                <v:textbox style="mso-fit-shape-to-text:t">
                  <w:txbxContent>
                    <w:p w14:paraId="29B95ED8" w14:textId="7FE1F65E" w:rsidR="00A37ACC" w:rsidRPr="00F56745" w:rsidRDefault="00A37ACC" w:rsidP="00A37ACC">
                      <w:pPr>
                        <w:jc w:val="center"/>
                        <w:rPr>
                          <w:b/>
                          <w:noProof/>
                          <w:color w:val="F7CAAC" w:themeColor="accent2" w:themeTint="66"/>
                          <w:sz w:val="72"/>
                          <w:szCs w:val="72"/>
                          <w:lang w:val="pl-PL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rgbClr w14:val="FF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56745">
                        <w:rPr>
                          <w:b/>
                          <w:noProof/>
                          <w:color w:val="F7CAAC" w:themeColor="accent2" w:themeTint="66"/>
                          <w:sz w:val="72"/>
                          <w:szCs w:val="72"/>
                          <w:lang w:val="pl-PL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rgbClr w14:val="FF0000"/>
                            </w14:solidFill>
                            <w14:prstDash w14:val="solid"/>
                            <w14:round/>
                          </w14:textOutline>
                        </w:rPr>
                        <w:t>Język angielsk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93C2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4F2495" wp14:editId="2C59AE8B">
                <wp:simplePos x="0" y="0"/>
                <wp:positionH relativeFrom="margin">
                  <wp:align>center</wp:align>
                </wp:positionH>
                <wp:positionV relativeFrom="paragraph">
                  <wp:posOffset>-645160</wp:posOffset>
                </wp:positionV>
                <wp:extent cx="3514725" cy="1704975"/>
                <wp:effectExtent l="0" t="0" r="0" b="9525"/>
                <wp:wrapNone/>
                <wp:docPr id="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1704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6E0966B" w14:textId="5A8F5D0E" w:rsidR="00A37ACC" w:rsidRPr="00F56745" w:rsidRDefault="00A37ACC" w:rsidP="00A37ACC">
                            <w:pPr>
                              <w:jc w:val="center"/>
                              <w:rPr>
                                <w:b/>
                                <w:color w:val="FFFF00"/>
                                <w:sz w:val="144"/>
                                <w:szCs w:val="144"/>
                                <w:lang w:val="pl-PL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56745">
                              <w:rPr>
                                <w:b/>
                                <w:color w:val="FFFF00"/>
                                <w:sz w:val="144"/>
                                <w:szCs w:val="144"/>
                                <w:lang w:val="pl-PL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ENGLISH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0" rtlCol="0" fromWordArt="0" anchor="t" anchorCtr="0" forceAA="0" compatLnSpc="1">
                        <a:prstTxWarp prst="textButton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F2495" id="Pole tekstowe 1" o:spid="_x0000_s1029" type="#_x0000_t202" style="position:absolute;margin-left:0;margin-top:-50.8pt;width:276.75pt;height:134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" filled="f" stroked="f">
                <v:textbox>
                  <w:txbxContent>
                    <w:p w14:paraId="06E0966B" w14:textId="5A8F5D0E" w:rsidR="00A37ACC" w:rsidRPr="00F56745" w:rsidRDefault="00A37ACC" w:rsidP="00A37ACC">
                      <w:pPr>
                        <w:jc w:val="center"/>
                        <w:rPr>
                          <w:b/>
                          <w:color w:val="FFFF00"/>
                          <w:sz w:val="144"/>
                          <w:szCs w:val="144"/>
                          <w:lang w:val="pl-PL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56745">
                        <w:rPr>
                          <w:b/>
                          <w:color w:val="FFFF00"/>
                          <w:sz w:val="144"/>
                          <w:szCs w:val="144"/>
                          <w:lang w:val="pl-PL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ENGLIS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2DF565" w14:textId="73A7EBC9" w:rsidR="00A93C20" w:rsidRDefault="00A93C20">
      <w:pPr>
        <w:rPr>
          <w:lang w:val="pl-PL"/>
        </w:rPr>
      </w:pPr>
    </w:p>
    <w:p w14:paraId="5B9885D5" w14:textId="69E8A85F" w:rsidR="00A93C20" w:rsidRPr="00F56745" w:rsidRDefault="00A93C20" w:rsidP="00323179">
      <w:pPr>
        <w:jc w:val="center"/>
        <w:rPr>
          <w:b/>
          <w:bCs/>
          <w:color w:val="FFC000" w:themeColor="accent4"/>
          <w:sz w:val="56"/>
          <w:szCs w:val="5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F56745">
        <w:rPr>
          <w:b/>
          <w:bCs/>
          <w:color w:val="FFC000" w:themeColor="accent4"/>
          <w:sz w:val="56"/>
          <w:szCs w:val="5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“Goldilocks and the three bea</w:t>
      </w:r>
      <w:r w:rsidR="00323179" w:rsidRPr="00F56745">
        <w:rPr>
          <w:b/>
          <w:bCs/>
          <w:color w:val="FFC000" w:themeColor="accent4"/>
          <w:sz w:val="56"/>
          <w:szCs w:val="5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rs</w:t>
      </w:r>
      <w:r w:rsidRPr="00F56745">
        <w:rPr>
          <w:b/>
          <w:bCs/>
          <w:color w:val="FFC000" w:themeColor="accent4"/>
          <w:sz w:val="56"/>
          <w:szCs w:val="5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” and </w:t>
      </w:r>
      <w:r w:rsidR="00323179" w:rsidRPr="00F56745">
        <w:rPr>
          <w:b/>
          <w:bCs/>
          <w:color w:val="FFC000" w:themeColor="accent4"/>
          <w:sz w:val="56"/>
          <w:szCs w:val="5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“</w:t>
      </w:r>
      <w:proofErr w:type="spellStart"/>
      <w:r w:rsidR="00323179" w:rsidRPr="00F56745">
        <w:rPr>
          <w:b/>
          <w:bCs/>
          <w:color w:val="FFC000" w:themeColor="accent4"/>
          <w:sz w:val="56"/>
          <w:szCs w:val="5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Gingerbreadman</w:t>
      </w:r>
      <w:proofErr w:type="spellEnd"/>
      <w:r w:rsidR="00323179" w:rsidRPr="00F56745">
        <w:rPr>
          <w:b/>
          <w:bCs/>
          <w:color w:val="FFC000" w:themeColor="accent4"/>
          <w:sz w:val="56"/>
          <w:szCs w:val="5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”</w:t>
      </w:r>
    </w:p>
    <w:p w14:paraId="1D903056" w14:textId="00AAE75D" w:rsidR="00323179" w:rsidRPr="00F56745" w:rsidRDefault="00323179" w:rsidP="00323179">
      <w:pPr>
        <w:jc w:val="center"/>
        <w:rPr>
          <w:b/>
          <w:bCs/>
          <w:color w:val="7030A0"/>
          <w:sz w:val="32"/>
          <w:szCs w:val="32"/>
          <w:lang w:val="pl-PL"/>
          <w14:textOutline w14:w="11112" w14:cap="flat" w14:cmpd="sng" w14:algn="ctr">
            <w14:solidFill>
              <w14:srgbClr w14:val="7030A0"/>
            </w14:solidFill>
            <w14:prstDash w14:val="solid"/>
            <w14:round/>
          </w14:textOutline>
        </w:rPr>
      </w:pPr>
      <w:r w:rsidRPr="00F56745">
        <w:rPr>
          <w:b/>
          <w:bCs/>
          <w:color w:val="7030A0"/>
          <w:sz w:val="32"/>
          <w:szCs w:val="32"/>
          <w:lang w:val="pl-PL"/>
          <w14:textOutline w14:w="11112" w14:cap="flat" w14:cmpd="sng" w14:algn="ctr">
            <w14:solidFill>
              <w14:srgbClr w14:val="7030A0"/>
            </w14:solidFill>
            <w14:prstDash w14:val="solid"/>
            <w14:round/>
          </w14:textOutline>
        </w:rPr>
        <w:t xml:space="preserve">Poznaliśmy już bajkę o „”Złotowłosej i trzech misiach” i uczymy się bajki o “Piernikowym ludziku.” </w:t>
      </w:r>
    </w:p>
    <w:tbl>
      <w:tblPr>
        <w:tblStyle w:val="Tabelasiatki1jasnaakcent2"/>
        <w:tblpPr w:leftFromText="141" w:rightFromText="141" w:vertAnchor="text" w:horzAnchor="margin" w:tblpY="578"/>
        <w:tblW w:w="0" w:type="auto"/>
        <w:tblLook w:val="04A0" w:firstRow="1" w:lastRow="0" w:firstColumn="1" w:lastColumn="0" w:noHBand="0" w:noVBand="1"/>
      </w:tblPr>
      <w:tblGrid>
        <w:gridCol w:w="3490"/>
        <w:gridCol w:w="3489"/>
        <w:gridCol w:w="3490"/>
        <w:gridCol w:w="3489"/>
      </w:tblGrid>
      <w:tr w:rsidR="009C7158" w14:paraId="24742552" w14:textId="77777777" w:rsidTr="009C71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663480B5" w14:textId="77777777" w:rsidR="009C7158" w:rsidRPr="009C7158" w:rsidRDefault="009C7158" w:rsidP="009C7158">
            <w:pPr>
              <w:jc w:val="center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bear - miś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073A831D" w14:textId="77777777" w:rsidR="009C7158" w:rsidRPr="009C7158" w:rsidRDefault="009C7158" w:rsidP="009C71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bed</w:t>
            </w:r>
            <w:proofErr w:type="spellEnd"/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 - łóżko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6AC49D77" w14:textId="77777777" w:rsidR="009C7158" w:rsidRPr="009C7158" w:rsidRDefault="009C7158" w:rsidP="009C71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chair</w:t>
            </w:r>
            <w:proofErr w:type="spellEnd"/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 - krzesło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13D9C556" w14:textId="77777777" w:rsidR="009C7158" w:rsidRPr="009C7158" w:rsidRDefault="009C7158" w:rsidP="009C71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house</w:t>
            </w:r>
            <w:proofErr w:type="spellEnd"/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 </w:t>
            </w:r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softHyphen/>
              <w:t>- dom</w:t>
            </w:r>
          </w:p>
        </w:tc>
      </w:tr>
      <w:tr w:rsidR="009C7158" w14:paraId="14577D58" w14:textId="77777777" w:rsidTr="009C7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16C893A8" w14:textId="77777777" w:rsidR="009C7158" w:rsidRPr="009C7158" w:rsidRDefault="009C7158" w:rsidP="009C7158">
            <w:pPr>
              <w:jc w:val="center"/>
              <w:rPr>
                <w:b w:val="0"/>
                <w:bCs w:val="0"/>
                <w:sz w:val="32"/>
                <w:szCs w:val="32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b w:val="0"/>
                <w:bCs w:val="0"/>
                <w:sz w:val="32"/>
                <w:szCs w:val="32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porridge- </w:t>
            </w:r>
            <w:proofErr w:type="spellStart"/>
            <w:r w:rsidRPr="009C7158">
              <w:rPr>
                <w:b w:val="0"/>
                <w:bCs w:val="0"/>
                <w:sz w:val="32"/>
                <w:szCs w:val="32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owsianka</w:t>
            </w:r>
            <w:proofErr w:type="spellEnd"/>
          </w:p>
        </w:tc>
        <w:tc>
          <w:tcPr>
            <w:tcW w:w="3489" w:type="dxa"/>
            <w:shd w:val="clear" w:color="auto" w:fill="FFE599" w:themeFill="accent4" w:themeFillTint="66"/>
          </w:tcPr>
          <w:p w14:paraId="27D557D8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pot - garnek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3E97BBB5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woods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 – las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5E08D81B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sleep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 - spać</w:t>
            </w:r>
          </w:p>
        </w:tc>
      </w:tr>
      <w:tr w:rsidR="009C7158" w14:paraId="48D01D1C" w14:textId="77777777" w:rsidTr="009C7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7B706445" w14:textId="77777777" w:rsidR="009C7158" w:rsidRPr="009C7158" w:rsidRDefault="009C7158" w:rsidP="009C7158">
            <w:pPr>
              <w:jc w:val="center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sit - siedzieć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21C399F6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hop – skakać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67F6459C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live – mieszkać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6DD96A4E" w14:textId="77777777" w:rsidR="009C7158" w:rsidRPr="009C7158" w:rsidRDefault="009C7158" w:rsidP="009C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            </w:t>
            </w: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eat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jeść</w:t>
            </w:r>
          </w:p>
        </w:tc>
      </w:tr>
      <w:tr w:rsidR="009C7158" w14:paraId="33690EC3" w14:textId="77777777" w:rsidTr="009C7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72F98EDD" w14:textId="77777777" w:rsidR="009C7158" w:rsidRPr="009C7158" w:rsidRDefault="009C7158" w:rsidP="009C7158">
            <w:pPr>
              <w:jc w:val="center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walk-chodzić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6AEAB05D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run- biegać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487CD832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just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 </w:t>
            </w: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right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w sam raz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787ECC1B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cold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zimny</w:t>
            </w:r>
          </w:p>
        </w:tc>
      </w:tr>
      <w:tr w:rsidR="009C7158" w14:paraId="62C5CF0C" w14:textId="77777777" w:rsidTr="009C7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6068187E" w14:textId="77777777" w:rsidR="009C7158" w:rsidRPr="009C7158" w:rsidRDefault="009C7158" w:rsidP="009C7158">
            <w:pPr>
              <w:jc w:val="center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hot- gorący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148088D2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big- duży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220D9B1C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small- mały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7F044B33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farmer- rolnik</w:t>
            </w:r>
          </w:p>
        </w:tc>
      </w:tr>
      <w:tr w:rsidR="009C7158" w14:paraId="5E47D251" w14:textId="77777777" w:rsidTr="009C7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59A4F260" w14:textId="77777777" w:rsidR="009C7158" w:rsidRPr="009C7158" w:rsidRDefault="009C7158" w:rsidP="009C7158">
            <w:pPr>
              <w:jc w:val="center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hard- twardy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27F31FBF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soft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miękki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3515B82E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mommy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mama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1D4795BA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daddy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tata</w:t>
            </w:r>
          </w:p>
        </w:tc>
      </w:tr>
      <w:tr w:rsidR="009C7158" w14:paraId="7B800A50" w14:textId="77777777" w:rsidTr="009C7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045C4DCA" w14:textId="77777777" w:rsidR="009C7158" w:rsidRPr="009C7158" w:rsidRDefault="009C7158" w:rsidP="009C7158">
            <w:pPr>
              <w:jc w:val="center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grandma</w:t>
            </w:r>
            <w:proofErr w:type="spellEnd"/>
            <w:r w:rsidRPr="009C7158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babcia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6420E21F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grandpa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dziadek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5C8FB1C0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cow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krowa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0FA30192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fox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lis</w:t>
            </w:r>
          </w:p>
        </w:tc>
      </w:tr>
      <w:tr w:rsidR="009C7158" w14:paraId="61AEB855" w14:textId="77777777" w:rsidTr="009C7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7A189BD1" w14:textId="77777777" w:rsidR="009C7158" w:rsidRPr="00E15F2F" w:rsidRDefault="009C7158" w:rsidP="009C7158">
            <w:pPr>
              <w:jc w:val="center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lake</w:t>
            </w:r>
            <w:proofErr w:type="spellEnd"/>
            <w:r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jezioro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1D1E8B67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day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dzień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37D6A63E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want- chcieć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40B4585D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see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widzieć</w:t>
            </w:r>
          </w:p>
        </w:tc>
      </w:tr>
      <w:tr w:rsidR="009C7158" w14:paraId="4B8E4DBB" w14:textId="77777777" w:rsidTr="009C7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06E278D6" w14:textId="77777777" w:rsidR="009C7158" w:rsidRPr="00E15F2F" w:rsidRDefault="009C7158" w:rsidP="009C7158">
            <w:pPr>
              <w:jc w:val="center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say</w:t>
            </w:r>
            <w:proofErr w:type="spellEnd"/>
            <w:r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mówić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3942690F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make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robić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43C52A95" w14:textId="77777777" w:rsidR="009C7158" w:rsidRPr="009C7158" w:rsidRDefault="009C7158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head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głowa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7DFF7090" w14:textId="6671E2C1" w:rsidR="009C7158" w:rsidRPr="009C7158" w:rsidRDefault="009C7158" w:rsidP="009C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               </w:t>
            </w:r>
            <w:proofErr w:type="spellStart"/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e</w:t>
            </w: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yes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oczy</w:t>
            </w:r>
          </w:p>
        </w:tc>
      </w:tr>
      <w:tr w:rsidR="009C7158" w14:paraId="4DAD95FA" w14:textId="77777777" w:rsidTr="009C7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6F98197D" w14:textId="172EC604" w:rsidR="009C7158" w:rsidRPr="00E15F2F" w:rsidRDefault="00E15F2F" w:rsidP="009C7158">
            <w:pPr>
              <w:jc w:val="center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e</w:t>
            </w:r>
            <w:r w:rsidR="009C7158"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ars</w:t>
            </w:r>
            <w:proofErr w:type="spellEnd"/>
            <w:r w:rsidR="009C7158"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uszy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3916C0E1" w14:textId="78ED0C94" w:rsidR="009C7158" w:rsidRPr="009C7158" w:rsidRDefault="00E15F2F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m</w:t>
            </w:r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outh</w:t>
            </w:r>
            <w:proofErr w:type="spellEnd"/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usta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38F243F1" w14:textId="5D6A7B54" w:rsidR="009C7158" w:rsidRPr="009C7158" w:rsidRDefault="00E15F2F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n</w:t>
            </w:r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ose</w:t>
            </w:r>
            <w:proofErr w:type="spellEnd"/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nos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412543FA" w14:textId="059F3070" w:rsidR="009C7158" w:rsidRPr="009C7158" w:rsidRDefault="009C7158" w:rsidP="009C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      </w:t>
            </w:r>
            <w:proofErr w:type="spellStart"/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s</w:t>
            </w: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houlders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ramiona</w:t>
            </w:r>
          </w:p>
        </w:tc>
      </w:tr>
      <w:tr w:rsidR="009C7158" w14:paraId="2AAAE862" w14:textId="77777777" w:rsidTr="009C7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02FE6B3D" w14:textId="64CF1294" w:rsidR="009C7158" w:rsidRPr="00E15F2F" w:rsidRDefault="00E15F2F" w:rsidP="009C7158">
            <w:pPr>
              <w:jc w:val="center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a</w:t>
            </w:r>
            <w:r w:rsidR="009C7158"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rms</w:t>
            </w:r>
            <w:proofErr w:type="spellEnd"/>
            <w:r w:rsidR="009C7158"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ręce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7564A912" w14:textId="01FA1880" w:rsidR="009C7158" w:rsidRPr="009C7158" w:rsidRDefault="00E15F2F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h</w:t>
            </w:r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ands</w:t>
            </w:r>
            <w:proofErr w:type="spellEnd"/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dłonie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31B7144C" w14:textId="76F6D9FC" w:rsidR="009C7158" w:rsidRPr="009C7158" w:rsidRDefault="00E15F2F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f</w:t>
            </w:r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ingers</w:t>
            </w:r>
            <w:proofErr w:type="spellEnd"/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palce u rąk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579282A5" w14:textId="46DC35C5" w:rsidR="009C7158" w:rsidRPr="009C7158" w:rsidRDefault="009C7158" w:rsidP="009C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               </w:t>
            </w:r>
            <w:proofErr w:type="spellStart"/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l</w:t>
            </w:r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egs</w:t>
            </w:r>
            <w:proofErr w:type="spellEnd"/>
            <w:r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nogi</w:t>
            </w:r>
          </w:p>
        </w:tc>
      </w:tr>
      <w:tr w:rsidR="009C7158" w14:paraId="5D181C1A" w14:textId="77777777" w:rsidTr="009C7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0" w:type="dxa"/>
            <w:shd w:val="clear" w:color="auto" w:fill="FFE599" w:themeFill="accent4" w:themeFillTint="66"/>
          </w:tcPr>
          <w:p w14:paraId="585A1EF2" w14:textId="2225122F" w:rsidR="009C7158" w:rsidRPr="00E15F2F" w:rsidRDefault="00E15F2F" w:rsidP="009C7158">
            <w:pPr>
              <w:jc w:val="center"/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k</w:t>
            </w:r>
            <w:r w:rsidR="009C7158"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nees</w:t>
            </w:r>
            <w:proofErr w:type="spellEnd"/>
            <w:r w:rsidR="009C7158" w:rsidRPr="00E15F2F">
              <w:rPr>
                <w:b w:val="0"/>
                <w:bCs w:val="0"/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kolana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1462179D" w14:textId="1FC5367F" w:rsidR="009C7158" w:rsidRPr="009C7158" w:rsidRDefault="00E15F2F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f</w:t>
            </w:r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eet</w:t>
            </w:r>
            <w:proofErr w:type="spellEnd"/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- stopy</w:t>
            </w:r>
          </w:p>
        </w:tc>
        <w:tc>
          <w:tcPr>
            <w:tcW w:w="3490" w:type="dxa"/>
            <w:shd w:val="clear" w:color="auto" w:fill="FFE599" w:themeFill="accent4" w:themeFillTint="66"/>
          </w:tcPr>
          <w:p w14:paraId="12309284" w14:textId="0E6FFF18" w:rsidR="009C7158" w:rsidRPr="009C7158" w:rsidRDefault="00E15F2F" w:rsidP="009C71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  <w:proofErr w:type="spellStart"/>
            <w:r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t</w:t>
            </w:r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>oes</w:t>
            </w:r>
            <w:proofErr w:type="spellEnd"/>
            <w:r w:rsidR="009C7158" w:rsidRPr="009C7158"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  <w:t xml:space="preserve">- palce u stóp </w:t>
            </w:r>
          </w:p>
        </w:tc>
        <w:tc>
          <w:tcPr>
            <w:tcW w:w="3489" w:type="dxa"/>
            <w:shd w:val="clear" w:color="auto" w:fill="FFE599" w:themeFill="accent4" w:themeFillTint="66"/>
          </w:tcPr>
          <w:p w14:paraId="6C71996F" w14:textId="77777777" w:rsidR="009C7158" w:rsidRPr="009C7158" w:rsidRDefault="009C7158" w:rsidP="009C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pl-PL"/>
                <w14:textOutline w14:w="11112" w14:cap="flat" w14:cmpd="sng" w14:algn="ctr">
                  <w14:solidFill>
                    <w14:srgbClr w14:val="000000"/>
                  </w14:solidFill>
                  <w14:prstDash w14:val="solid"/>
                  <w14:round/>
                </w14:textOutline>
              </w:rPr>
            </w:pPr>
          </w:p>
        </w:tc>
      </w:tr>
    </w:tbl>
    <w:p w14:paraId="377A7DDA" w14:textId="0E93E653" w:rsidR="00323179" w:rsidRPr="00F56745" w:rsidRDefault="00323179" w:rsidP="00323179">
      <w:pPr>
        <w:jc w:val="center"/>
        <w:rPr>
          <w:b/>
          <w:bCs/>
          <w:color w:val="7030A0"/>
          <w:sz w:val="32"/>
          <w:szCs w:val="32"/>
          <w:lang w:val="pl-PL"/>
          <w14:textOutline w14:w="11112" w14:cap="flat" w14:cmpd="sng" w14:algn="ctr">
            <w14:solidFill>
              <w14:srgbClr w14:val="7030A0"/>
            </w14:solidFill>
            <w14:prstDash w14:val="solid"/>
            <w14:round/>
          </w14:textOutline>
        </w:rPr>
      </w:pPr>
      <w:r w:rsidRPr="00F56745">
        <w:rPr>
          <w:b/>
          <w:bCs/>
          <w:color w:val="7030A0"/>
          <w:sz w:val="32"/>
          <w:szCs w:val="32"/>
          <w:lang w:val="pl-PL"/>
          <w14:textOutline w14:w="11112" w14:cap="flat" w14:cmpd="sng" w14:algn="ctr">
            <w14:solidFill>
              <w14:srgbClr w14:val="7030A0"/>
            </w14:solidFill>
            <w14:prstDash w14:val="solid"/>
            <w14:round/>
          </w14:textOutline>
        </w:rPr>
        <w:t>W związku z tym poznaliśmy sporo słówek:</w:t>
      </w:r>
    </w:p>
    <w:p w14:paraId="03CACD4D" w14:textId="6BACF1E4" w:rsidR="007A4B2B" w:rsidRPr="00323179" w:rsidRDefault="007A4B2B" w:rsidP="00323179">
      <w:pPr>
        <w:jc w:val="center"/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</w:t>
      </w:r>
      <w:r w:rsidR="009B329D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</w:t>
      </w:r>
    </w:p>
    <w:p w14:paraId="2987BF55" w14:textId="50E2720C" w:rsidR="00CA23A0" w:rsidRDefault="00F61F90" w:rsidP="00323179">
      <w:pPr>
        <w:jc w:val="center"/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>
        <w:rPr>
          <w:b/>
          <w:bCs/>
          <w:noProof/>
          <w:color w:val="ED7D31" w:themeColor="accent2"/>
          <w:sz w:val="32"/>
          <w:szCs w:val="32"/>
          <w:lang w:val="pl-PL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BA1E92" wp14:editId="75A455E0">
                <wp:simplePos x="0" y="0"/>
                <wp:positionH relativeFrom="column">
                  <wp:posOffset>1881505</wp:posOffset>
                </wp:positionH>
                <wp:positionV relativeFrom="paragraph">
                  <wp:posOffset>424180</wp:posOffset>
                </wp:positionV>
                <wp:extent cx="1724025" cy="1162050"/>
                <wp:effectExtent l="19050" t="19050" r="47625" b="171450"/>
                <wp:wrapNone/>
                <wp:docPr id="9" name="Dymek mowy: owalny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1162050"/>
                        </a:xfrm>
                        <a:prstGeom prst="wedgeEllipseCallou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207269" w14:textId="5FEA35F1" w:rsidR="0056751B" w:rsidRPr="0056751B" w:rsidRDefault="0056751B" w:rsidP="0056751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6751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WHAT IS YOUR NAM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BA1E92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Dymek mowy: owalny 9" o:spid="_x0000_s1030" type="#_x0000_t63" style="position:absolute;left:0;text-align:left;margin-left:148.15pt;margin-top:33.4pt;width:135.75pt;height:91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" adj="6300,24300" fillcolor="#70ad47 [3209]" strokecolor="#375623 [1609]" strokeweight="1pt">
                <v:textbox>
                  <w:txbxContent>
                    <w:p w14:paraId="27207269" w14:textId="5FEA35F1" w:rsidR="0056751B" w:rsidRPr="0056751B" w:rsidRDefault="0056751B" w:rsidP="0056751B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6751B">
                        <w:rPr>
                          <w:b/>
                          <w:bCs/>
                          <w:sz w:val="28"/>
                          <w:szCs w:val="28"/>
                        </w:rPr>
                        <w:t>WHAT IS YOUR NAME?</w:t>
                      </w:r>
                    </w:p>
                  </w:txbxContent>
                </v:textbox>
              </v:shape>
            </w:pict>
          </mc:Fallback>
        </mc:AlternateContent>
      </w:r>
      <w:r w:rsidR="00CA23A0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POZNALIŚMY WIELE GIER I ZA</w:t>
      </w:r>
      <w:r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B</w:t>
      </w:r>
      <w:r w:rsidR="00CA23A0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AW, ROZMAWIALIŚMY TEŻ Z PACYNKAMI, OCZYWIŚCIE PO ANGIELSKU </w:t>
      </w:r>
      <w:r w:rsidR="00CA23A0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sym w:font="Wingdings" w:char="F04A"/>
      </w:r>
    </w:p>
    <w:p w14:paraId="41EAC9E1" w14:textId="1A3E27CE" w:rsidR="00A93C20" w:rsidRPr="00323179" w:rsidRDefault="00FC1DB1">
      <w:pPr>
        <w:rPr>
          <w:lang w:val="pl-PL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38B4917D" wp14:editId="73A9A36B">
            <wp:simplePos x="0" y="0"/>
            <wp:positionH relativeFrom="margin">
              <wp:posOffset>5939155</wp:posOffset>
            </wp:positionH>
            <wp:positionV relativeFrom="margin">
              <wp:posOffset>633095</wp:posOffset>
            </wp:positionV>
            <wp:extent cx="3769995" cy="2105025"/>
            <wp:effectExtent l="0" t="0" r="1905" b="9525"/>
            <wp:wrapSquare wrapText="bothSides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9995" cy="2105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1F90">
        <w:rPr>
          <w:b/>
          <w:bCs/>
          <w:noProof/>
          <w:color w:val="ED7D31" w:themeColor="accent2"/>
          <w:sz w:val="32"/>
          <w:szCs w:val="32"/>
          <w:lang w:val="pl-P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266752" wp14:editId="00348C75">
                <wp:simplePos x="0" y="0"/>
                <wp:positionH relativeFrom="column">
                  <wp:posOffset>1710055</wp:posOffset>
                </wp:positionH>
                <wp:positionV relativeFrom="paragraph">
                  <wp:posOffset>1911350</wp:posOffset>
                </wp:positionV>
                <wp:extent cx="1628775" cy="1152525"/>
                <wp:effectExtent l="19050" t="19050" r="47625" b="180975"/>
                <wp:wrapNone/>
                <wp:docPr id="10" name="Dymek mowy: owalny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775" cy="1152525"/>
                        </a:xfrm>
                        <a:prstGeom prst="wedgeEllipseCallou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1F7902" w14:textId="7E5D521D" w:rsidR="0056751B" w:rsidRPr="0077364C" w:rsidRDefault="0077364C" w:rsidP="0056751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7364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HOW OLD ARE YOU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266752" id="Dymek mowy: owalny 10" o:spid="_x0000_s1031" type="#_x0000_t63" style="position:absolute;margin-left:134.65pt;margin-top:150.5pt;width:128.25pt;height:90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" adj="6300,24300" fillcolor="#70ad47 [3209]" strokecolor="#375623 [1609]" strokeweight="1pt">
                <v:textbox>
                  <w:txbxContent>
                    <w:p w14:paraId="011F7902" w14:textId="7E5D521D" w:rsidR="0056751B" w:rsidRPr="0077364C" w:rsidRDefault="0077364C" w:rsidP="0056751B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77364C">
                        <w:rPr>
                          <w:b/>
                          <w:bCs/>
                          <w:sz w:val="28"/>
                          <w:szCs w:val="28"/>
                        </w:rPr>
                        <w:t>HOW OLD ARE YOU?</w:t>
                      </w:r>
                    </w:p>
                  </w:txbxContent>
                </v:textbox>
              </v:shape>
            </w:pict>
          </mc:Fallback>
        </mc:AlternateContent>
      </w:r>
      <w:r w:rsidR="00CA23A0">
        <w:rPr>
          <w:b/>
          <w:bCs/>
          <w:noProof/>
          <w:color w:val="ED7D31" w:themeColor="accent2"/>
          <w:sz w:val="32"/>
          <w:szCs w:val="32"/>
          <w:lang w:val="pl-PL"/>
        </w:rPr>
        <w:drawing>
          <wp:inline distT="0" distB="0" distL="0" distR="0" wp14:anchorId="2EEAD106" wp14:editId="188B7F97">
            <wp:extent cx="1752600" cy="213360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/>
                    <pic:cNvPicPr/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786" b="100000" l="10268" r="94643">
                                  <a14:foregroundMark x1="14732" y1="7143" x2="10268" y2="20536"/>
                                  <a14:foregroundMark x1="11607" y1="20982" x2="17857" y2="33929"/>
                                  <a14:foregroundMark x1="16518" y1="36607" x2="13839" y2="41071"/>
                                  <a14:foregroundMark x1="13839" y1="41964" x2="37054" y2="49107"/>
                                  <a14:foregroundMark x1="38393" y1="50000" x2="29911" y2="70982"/>
                                  <a14:foregroundMark x1="28571" y1="72321" x2="38839" y2="76786"/>
                                  <a14:foregroundMark x1="38839" y1="76786" x2="34821" y2="87946"/>
                                  <a14:foregroundMark x1="35268" y1="88393" x2="38393" y2="93750"/>
                                  <a14:foregroundMark x1="38839" y1="95982" x2="51339" y2="89732"/>
                                  <a14:foregroundMark x1="51339" y1="89732" x2="62054" y2="93304"/>
                                  <a14:foregroundMark x1="62054" y1="93304" x2="67857" y2="80357"/>
                                  <a14:foregroundMark x1="67857" y1="80357" x2="76339" y2="70089"/>
                                  <a14:foregroundMark x1="76339" y1="70089" x2="67411" y2="55357"/>
                                  <a14:foregroundMark x1="67411" y1="55357" x2="68750" y2="47768"/>
                                  <a14:foregroundMark x1="68750" y1="47768" x2="79911" y2="41518"/>
                                  <a14:foregroundMark x1="79911" y1="41518" x2="90179" y2="36607"/>
                                  <a14:foregroundMark x1="91518" y1="38393" x2="89286" y2="27679"/>
                                  <a14:foregroundMark x1="89286" y1="27679" x2="82589" y2="20536"/>
                                  <a14:foregroundMark x1="82589" y1="20536" x2="80357" y2="12500"/>
                                  <a14:foregroundMark x1="80357" y1="12500" x2="62054" y2="9375"/>
                                  <a14:foregroundMark x1="62054" y1="9375" x2="54911" y2="7143"/>
                                  <a14:foregroundMark x1="54911" y1="7143" x2="49554" y2="9821"/>
                                  <a14:foregroundMark x1="49554" y1="9821" x2="46875" y2="8482"/>
                                  <a14:foregroundMark x1="46875" y1="8482" x2="36607" y2="8482"/>
                                  <a14:foregroundMark x1="36607" y1="8482" x2="14732" y2="580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67" r="7590"/>
                    <a:stretch/>
                  </pic:blipFill>
                  <pic:spPr bwMode="auto">
                    <a:xfrm>
                      <a:off x="0" y="0"/>
                      <a:ext cx="1752600" cy="213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6751B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 </w:t>
      </w:r>
      <w:r w:rsidR="0056751B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ab/>
      </w:r>
      <w:r w:rsidR="0056751B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ab/>
      </w:r>
      <w:r w:rsidR="0056751B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ab/>
      </w:r>
      <w:r w:rsidR="00F61F90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ab/>
      </w:r>
      <w:r w:rsidR="00F61F90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ab/>
      </w:r>
      <w:r>
        <w:rPr>
          <w:noProof/>
          <w:lang w:val="pl-PL"/>
        </w:rPr>
        <w:drawing>
          <wp:inline distT="0" distB="0" distL="0" distR="0" wp14:anchorId="27B90D2E" wp14:editId="013B6D5D">
            <wp:extent cx="1681739" cy="2453640"/>
            <wp:effectExtent l="0" t="0" r="0" b="381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116" cy="2461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ED7D31" w:themeColor="accent2"/>
          <w:sz w:val="32"/>
          <w:szCs w:val="32"/>
          <w:lang w:val="pl-PL"/>
        </w:rPr>
        <w:drawing>
          <wp:inline distT="0" distB="0" distL="0" distR="0" wp14:anchorId="68B5EFEF" wp14:editId="26C29BDC">
            <wp:extent cx="1638300" cy="2459853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0000" b="90000" l="10000" r="90000">
                                  <a14:foregroundMark x1="27859" y1="20508" x2="28152" y2="25000"/>
                                  <a14:foregroundMark x1="28152" y1="25000" x2="24047" y2="26563"/>
                                  <a14:foregroundMark x1="24047" y1="26563" x2="25806" y2="31641"/>
                                  <a14:foregroundMark x1="25806" y1="31641" x2="29032" y2="41406"/>
                                  <a14:foregroundMark x1="29032" y1="41406" x2="32551" y2="46094"/>
                                  <a14:foregroundMark x1="32551" y1="46094" x2="16422" y2="53320"/>
                                  <a14:foregroundMark x1="16422" y1="53320" x2="19941" y2="57031"/>
                                  <a14:foregroundMark x1="19941" y1="57031" x2="32551" y2="53906"/>
                                  <a14:foregroundMark x1="32551" y1="53906" x2="27859" y2="71680"/>
                                  <a14:foregroundMark x1="28152" y1="71094" x2="34311" y2="79883"/>
                                  <a14:foregroundMark x1="34311" y1="79883" x2="46921" y2="77734"/>
                                  <a14:foregroundMark x1="46921" y1="77734" x2="55425" y2="82031"/>
                                  <a14:foregroundMark x1="55425" y1="82031" x2="64223" y2="77148"/>
                                  <a14:foregroundMark x1="64223" y1="77148" x2="65396" y2="71875"/>
                                  <a14:foregroundMark x1="65396" y1="71875" x2="61877" y2="53906"/>
                                  <a14:foregroundMark x1="61877" y1="53906" x2="79765" y2="52344"/>
                                  <a14:foregroundMark x1="79765" y1="52344" x2="76833" y2="46484"/>
                                  <a14:foregroundMark x1="76833" y1="46484" x2="62463" y2="45898"/>
                                  <a14:foregroundMark x1="62463" y1="45898" x2="67449" y2="41992"/>
                                  <a14:foregroundMark x1="67449" y1="41992" x2="74487" y2="42188"/>
                                  <a14:foregroundMark x1="74487" y1="42188" x2="77419" y2="38672"/>
                                  <a14:foregroundMark x1="77419" y1="38672" x2="75367" y2="36133"/>
                                  <a14:foregroundMark x1="75367" y1="36133" x2="71261" y2="34180"/>
                                  <a14:foregroundMark x1="71261" y1="34180" x2="68622" y2="26563"/>
                                  <a14:foregroundMark x1="68622" y1="26563" x2="71261" y2="25000"/>
                                  <a14:foregroundMark x1="71261" y1="25000" x2="66862" y2="15625"/>
                                  <a14:foregroundMark x1="66862" y1="15625" x2="30205" y2="19141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574" cy="250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1F90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ab/>
      </w:r>
      <w:r w:rsidR="00F61F90">
        <w:rPr>
          <w:b/>
          <w:bCs/>
          <w:color w:val="ED7D31" w:themeColor="accent2"/>
          <w:sz w:val="32"/>
          <w:szCs w:val="32"/>
          <w:lang w:val="pl-PL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ab/>
      </w:r>
      <w:r w:rsidR="0056751B">
        <w:rPr>
          <w:lang w:val="pl-PL"/>
        </w:rPr>
        <w:t xml:space="preserve">                                                 </w:t>
      </w:r>
      <w:r w:rsidR="00F61F90">
        <w:rPr>
          <w:lang w:val="pl-PL"/>
        </w:rPr>
        <w:tab/>
      </w:r>
      <w:r w:rsidR="00F61F90">
        <w:rPr>
          <w:lang w:val="pl-PL"/>
        </w:rPr>
        <w:tab/>
      </w:r>
      <w:r w:rsidR="00F61F90">
        <w:rPr>
          <w:lang w:val="pl-PL"/>
        </w:rPr>
        <w:tab/>
      </w:r>
      <w:r w:rsidR="00F61F90">
        <w:rPr>
          <w:lang w:val="pl-PL"/>
        </w:rPr>
        <w:tab/>
      </w:r>
      <w:r w:rsidR="00F61F90">
        <w:rPr>
          <w:lang w:val="pl-PL"/>
        </w:rPr>
        <w:tab/>
      </w:r>
      <w:r>
        <w:rPr>
          <w:noProof/>
          <w:lang w:val="pl-PL"/>
        </w:rPr>
        <w:drawing>
          <wp:inline distT="0" distB="0" distL="0" distR="0" wp14:anchorId="3669293E" wp14:editId="551D12B2">
            <wp:extent cx="3030852" cy="2104390"/>
            <wp:effectExtent l="0" t="0" r="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7921" cy="21092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  <w:r w:rsidR="00F61F90">
        <w:rPr>
          <w:lang w:val="pl-PL"/>
        </w:rPr>
        <w:tab/>
      </w:r>
      <w:r w:rsidR="00F61F90">
        <w:rPr>
          <w:lang w:val="pl-PL"/>
        </w:rPr>
        <w:tab/>
      </w:r>
      <w:r w:rsidR="00F61F90">
        <w:rPr>
          <w:lang w:val="pl-PL"/>
        </w:rPr>
        <w:tab/>
      </w:r>
      <w:r w:rsidR="00F61F90">
        <w:rPr>
          <w:lang w:val="pl-PL"/>
        </w:rPr>
        <w:tab/>
      </w:r>
    </w:p>
    <w:sectPr w:rsidR="00A93C20" w:rsidRPr="00323179" w:rsidSect="00A37AC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A2D7F" w14:textId="77777777" w:rsidR="008328B1" w:rsidRDefault="008328B1" w:rsidP="007A4B2B">
      <w:pPr>
        <w:spacing w:before="0" w:after="0"/>
      </w:pPr>
      <w:r>
        <w:separator/>
      </w:r>
    </w:p>
  </w:endnote>
  <w:endnote w:type="continuationSeparator" w:id="0">
    <w:p w14:paraId="6398BEF6" w14:textId="77777777" w:rsidR="008328B1" w:rsidRDefault="008328B1" w:rsidP="007A4B2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D82B4" w14:textId="77777777" w:rsidR="008328B1" w:rsidRDefault="008328B1" w:rsidP="007A4B2B">
      <w:pPr>
        <w:spacing w:before="0" w:after="0"/>
      </w:pPr>
      <w:r>
        <w:separator/>
      </w:r>
    </w:p>
  </w:footnote>
  <w:footnote w:type="continuationSeparator" w:id="0">
    <w:p w14:paraId="0C8E5180" w14:textId="77777777" w:rsidR="008328B1" w:rsidRDefault="008328B1" w:rsidP="007A4B2B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jI2MzUDkQaWSjpKwanFxZn5eSAFRrUAidZEhywAAAA="/>
  </w:docVars>
  <w:rsids>
    <w:rsidRoot w:val="00A37ACC"/>
    <w:rsid w:val="00323179"/>
    <w:rsid w:val="00390A09"/>
    <w:rsid w:val="003D238A"/>
    <w:rsid w:val="004E0F40"/>
    <w:rsid w:val="0056751B"/>
    <w:rsid w:val="0077364C"/>
    <w:rsid w:val="007A4B2B"/>
    <w:rsid w:val="008328B1"/>
    <w:rsid w:val="009B329D"/>
    <w:rsid w:val="009C44A1"/>
    <w:rsid w:val="009C7158"/>
    <w:rsid w:val="00A37ACC"/>
    <w:rsid w:val="00A93C20"/>
    <w:rsid w:val="00C12177"/>
    <w:rsid w:val="00CA23A0"/>
    <w:rsid w:val="00CA26E5"/>
    <w:rsid w:val="00E15F2F"/>
    <w:rsid w:val="00F56745"/>
    <w:rsid w:val="00F61F90"/>
    <w:rsid w:val="00FC1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2E0BE0"/>
  <w15:chartTrackingRefBased/>
  <w15:docId w15:val="{404403C4-8D2C-4E63-93E0-5EE14A5D8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A4B2B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1jasnaakcent2">
    <w:name w:val="Grid Table 1 Light Accent 2"/>
    <w:basedOn w:val="Standardowy"/>
    <w:uiPriority w:val="46"/>
    <w:rsid w:val="007A4B2B"/>
    <w:pPr>
      <w:spacing w:after="0"/>
    </w:pPr>
    <w:tblPr>
      <w:tblStyleRowBandSize w:val="1"/>
      <w:tblStyleColBandSize w:val="1"/>
      <w:tblBorders>
        <w:top w:val="single" w:sz="18" w:space="0" w:color="ED7D31" w:themeColor="accent2"/>
        <w:left w:val="single" w:sz="18" w:space="0" w:color="ED7D31" w:themeColor="accent2"/>
        <w:bottom w:val="single" w:sz="18" w:space="0" w:color="ED7D31" w:themeColor="accent2"/>
        <w:right w:val="single" w:sz="18" w:space="0" w:color="ED7D31" w:themeColor="accent2"/>
        <w:insideH w:val="single" w:sz="18" w:space="0" w:color="ED7D31" w:themeColor="accent2"/>
        <w:insideV w:val="single" w:sz="18" w:space="0" w:color="ED7D31" w:themeColor="accent2"/>
      </w:tblBorders>
    </w:tblPr>
    <w:tcPr>
      <w:shd w:val="clear" w:color="auto" w:fill="FFFFFF" w:themeFill="background1"/>
    </w:tc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A4B2B"/>
    <w:pPr>
      <w:spacing w:before="0"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A4B2B"/>
    <w:rPr>
      <w:sz w:val="20"/>
      <w:szCs w:val="20"/>
      <w:lang w:val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A4B2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hdphoto" Target="media/hdphoto2.wdp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44F09AFC-8A4A-4BC4-BB25-99BACA194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150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ia Sari</dc:creator>
  <cp:keywords/>
  <dc:description/>
  <cp:lastModifiedBy>Zuzia Sari</cp:lastModifiedBy>
  <cp:revision>10</cp:revision>
  <dcterms:created xsi:type="dcterms:W3CDTF">2021-11-25T16:45:00Z</dcterms:created>
  <dcterms:modified xsi:type="dcterms:W3CDTF">2021-11-25T19:03:00Z</dcterms:modified>
</cp:coreProperties>
</file>